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E46C9" w14:textId="19FAF0E6" w:rsidR="006A155A" w:rsidRDefault="006A155A">
      <w:pPr>
        <w:pStyle w:val="SourceCode"/>
      </w:pPr>
    </w:p>
    <w:tbl>
      <w:tblPr>
        <w:tblStyle w:val="Table"/>
        <w:tblW w:w="0" w:type="auto"/>
        <w:jc w:val="center"/>
        <w:tblLook w:val="0560" w:firstRow="1" w:lastRow="1" w:firstColumn="0" w:lastColumn="1" w:noHBand="0" w:noVBand="1"/>
      </w:tblPr>
      <w:tblGrid>
        <w:gridCol w:w="1374"/>
        <w:gridCol w:w="785"/>
        <w:gridCol w:w="977"/>
        <w:gridCol w:w="797"/>
        <w:gridCol w:w="1121"/>
        <w:gridCol w:w="905"/>
        <w:gridCol w:w="1133"/>
        <w:gridCol w:w="629"/>
        <w:gridCol w:w="1013"/>
        <w:gridCol w:w="1098"/>
        <w:gridCol w:w="1121"/>
        <w:gridCol w:w="617"/>
        <w:gridCol w:w="677"/>
        <w:gridCol w:w="713"/>
      </w:tblGrid>
      <w:tr w:rsidR="006A155A" w14:paraId="12056267" w14:textId="77777777" w:rsidTr="00101467">
        <w:trPr>
          <w:cantSplit/>
          <w:tblHeader/>
          <w:jc w:val="center"/>
        </w:trPr>
        <w:tc>
          <w:tcPr>
            <w:tcW w:w="20129" w:type="dxa"/>
            <w:gridSpan w:val="14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E4E0F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mographic Data</w:t>
            </w:r>
          </w:p>
        </w:tc>
      </w:tr>
      <w:tr w:rsidR="00101467" w14:paraId="4D06D041" w14:textId="77777777" w:rsidTr="00101467">
        <w:trPr>
          <w:cantSplit/>
          <w:tblHeader/>
          <w:jc w:val="center"/>
        </w:trPr>
        <w:tc>
          <w:tcPr>
            <w:tcW w:w="2354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CD1CC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label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96AC8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Brazil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553E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anada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1C8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hina</w:t>
            </w:r>
          </w:p>
        </w:tc>
        <w:tc>
          <w:tcPr>
            <w:tcW w:w="135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BCA7F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enmark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43C1B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364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2CD13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ermany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20FB7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taly</w:t>
            </w:r>
          </w:p>
        </w:tc>
        <w:tc>
          <w:tcPr>
            <w:tcW w:w="1755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1DA10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ew Zealand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777F2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pain</w:t>
            </w:r>
          </w:p>
        </w:tc>
        <w:tc>
          <w:tcPr>
            <w:tcW w:w="135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15A7A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anzania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8D2D1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K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3CE6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SA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F409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otal</w:t>
            </w:r>
          </w:p>
        </w:tc>
      </w:tr>
      <w:tr w:rsidR="00101467" w14:paraId="022BF611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01AAE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ender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C44E6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C1487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C6B51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DC7F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CF16C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699E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C1FA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8137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9FC50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16108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2CD3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67FB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9CD0A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</w:tr>
      <w:tr w:rsidR="00101467" w14:paraId="02AD03D5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BA059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5CAF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79B23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76754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3E4A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73B2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9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E40C3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77584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452BF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44BA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5728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06D39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B1FCB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5A6F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03</w:t>
            </w:r>
          </w:p>
        </w:tc>
      </w:tr>
      <w:tr w:rsidR="00101467" w14:paraId="160F29DB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BC00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le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19A1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06DC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109CE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1DC43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BA132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6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3F779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99D8B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DCD5D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C49F8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E791F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985C9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3CAB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A655A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34</w:t>
            </w:r>
          </w:p>
        </w:tc>
      </w:tr>
      <w:tr w:rsidR="00101467" w14:paraId="13BCE878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6949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ge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4EE3C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45008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F33C0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11581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2DE04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C055D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8652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BC0D9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1FC20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259C6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AEE66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8A76F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C01C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</w:tr>
      <w:tr w:rsidR="00101467" w14:paraId="13B3B786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EF306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0633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.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07DEA" w14:textId="4AF529A5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B3400" w14:textId="056B9418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.3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6D479" w14:textId="472ECC01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.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CBB9" w14:textId="69550F03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.01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140AB" w14:textId="692DAB80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A9D0A" w14:textId="6AA0268C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.2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755F7" w14:textId="73770D00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99198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.85106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34E56" w14:textId="0F67EBCB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.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12EA8" w14:textId="50EF68CB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AEC9" w14:textId="7138FF0B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.7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920FE" w14:textId="52D0A41D" w:rsidR="006A155A" w:rsidRDefault="00FC407C" w:rsidP="0010146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.0</w:t>
            </w:r>
          </w:p>
        </w:tc>
      </w:tr>
      <w:tr w:rsidR="00101467" w14:paraId="1BD971F6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3DE8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7F043" w14:textId="0FECEAA2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DAEE" w14:textId="21FD4C02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3DD31" w14:textId="46200918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6D9B" w14:textId="4B7AF5A6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E8DC0" w14:textId="1DDD48F3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0F2A9" w14:textId="1B797E94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A3D99" w14:textId="35709FF0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6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E841" w14:textId="464F1C6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FDF01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273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F797" w14:textId="2E840940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9279C" w14:textId="789CFFBB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157A7" w14:textId="0D47D366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C5C31" w14:textId="78F6190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101467" w14:paraId="681B774D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599A5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BMI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4063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6C9BD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6453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9CB4F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735D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B6C3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31AA6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233A3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3CC2F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CE3FE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3549A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15CCE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221E7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</w:tr>
      <w:tr w:rsidR="00101467" w14:paraId="64EA30DF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C3C1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mal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E837A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6BA4A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55517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E33A4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FDDB7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985BB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1F03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EAC41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2FE3F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9F6A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067E6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E937D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9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CC6FB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58</w:t>
            </w:r>
          </w:p>
        </w:tc>
      </w:tr>
      <w:tr w:rsidR="00101467" w14:paraId="0E04E65F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C2DE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bese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D68AF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5D799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CA9C8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FCAE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7154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B6D3E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AD988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839D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6AF0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6226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27927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E8C5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7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7770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8</w:t>
            </w:r>
          </w:p>
        </w:tc>
      </w:tr>
      <w:tr w:rsidR="00101467" w14:paraId="4607D057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68687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verweight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3D5D7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F690E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6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E10A8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1DD51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42F90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2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1778F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4976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0CDA4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DF2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69517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25692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FCFE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74826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37</w:t>
            </w:r>
          </w:p>
        </w:tc>
      </w:tr>
      <w:tr w:rsidR="00101467" w14:paraId="3D1275FA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08115" w14:textId="77777777" w:rsidR="006A155A" w:rsidRDefault="00FC407C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derweight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4D68D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A37B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791BC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8A14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3DE42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25E4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7642B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A9D10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47AE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A205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E826A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E0C39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7E03E" w14:textId="77777777" w:rsidR="006A155A" w:rsidRDefault="00FC407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4</w:t>
            </w:r>
          </w:p>
        </w:tc>
      </w:tr>
      <w:tr w:rsidR="00101467" w14:paraId="3219380C" w14:textId="77777777" w:rsidTr="00101467">
        <w:trPr>
          <w:cantSplit/>
          <w:jc w:val="center"/>
        </w:trPr>
        <w:tc>
          <w:tcPr>
            <w:tcW w:w="235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FE601" w14:textId="7D3A906C" w:rsidR="00101467" w:rsidRDefault="00101467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76CA2" w14:textId="49A655E1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F6C81" w14:textId="70E249E8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9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248AF" w14:textId="78027985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1</w:t>
            </w:r>
          </w:p>
        </w:tc>
        <w:tc>
          <w:tcPr>
            <w:tcW w:w="135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B47C6" w14:textId="16D64CE1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7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D6DD6" w14:textId="27BF4FA3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5</w:t>
            </w:r>
          </w:p>
        </w:tc>
        <w:tc>
          <w:tcPr>
            <w:tcW w:w="136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BB523" w14:textId="60B7BEC5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0C613" w14:textId="1E89886B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175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B8FE2" w14:textId="0EDA425D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1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BA7CB" w14:textId="7244828D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35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0F6A9" w14:textId="50DF99C3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351B0" w14:textId="60B216B9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3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1B1CB" w14:textId="1971FF70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22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E7EF5" w14:textId="609D69DA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36</w:t>
            </w:r>
          </w:p>
        </w:tc>
      </w:tr>
    </w:tbl>
    <w:p w14:paraId="0844CE4B" w14:textId="77777777" w:rsidR="00FC407C" w:rsidRDefault="00FC407C"/>
    <w:sectPr w:rsidR="00FC407C" w:rsidSect="0010146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1D522C" w14:textId="77777777" w:rsidR="00FC407C" w:rsidRDefault="00FC407C">
      <w:pPr>
        <w:spacing w:after="0"/>
      </w:pPr>
      <w:r>
        <w:separator/>
      </w:r>
    </w:p>
  </w:endnote>
  <w:endnote w:type="continuationSeparator" w:id="0">
    <w:p w14:paraId="441B822C" w14:textId="77777777" w:rsidR="00FC407C" w:rsidRDefault="00FC4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4E1CD6" w14:textId="77777777" w:rsidR="00FC407C" w:rsidRDefault="00FC407C">
      <w:r>
        <w:separator/>
      </w:r>
    </w:p>
  </w:footnote>
  <w:footnote w:type="continuationSeparator" w:id="0">
    <w:p w14:paraId="0F28D9E5" w14:textId="77777777" w:rsidR="00FC407C" w:rsidRDefault="00FC40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4C86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1467"/>
    <w:rsid w:val="0029025C"/>
    <w:rsid w:val="004E29B3"/>
    <w:rsid w:val="00590D07"/>
    <w:rsid w:val="006A155A"/>
    <w:rsid w:val="0073584C"/>
    <w:rsid w:val="00784D58"/>
    <w:rsid w:val="008D6863"/>
    <w:rsid w:val="00B86B75"/>
    <w:rsid w:val="00BC48D5"/>
    <w:rsid w:val="00C36279"/>
    <w:rsid w:val="00E315A3"/>
    <w:rsid w:val="00FC40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7A778"/>
  <w15:docId w15:val="{A56C402E-9ED7-F348-BDC8-D20AE52B4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1449807-0B95-DD4C-9984-ED8152FB3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0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NSharma</dc:creator>
  <cp:keywords/>
  <cp:lastModifiedBy>Nik Sharma</cp:lastModifiedBy>
  <cp:revision>2</cp:revision>
  <dcterms:created xsi:type="dcterms:W3CDTF">2021-03-13T16:43:00Z</dcterms:created>
  <dcterms:modified xsi:type="dcterms:W3CDTF">2021-03-13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6/2020</vt:lpwstr>
  </property>
  <property fmtid="{D5CDD505-2E9C-101B-9397-08002B2CF9AE}" pid="3" name="output">
    <vt:lpwstr/>
  </property>
  <property fmtid="{D5CDD505-2E9C-101B-9397-08002B2CF9AE}" pid="4" name="params">
    <vt:lpwstr/>
  </property>
</Properties>
</file>